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9CF25" w14:textId="6D17966D" w:rsidR="00AD3700" w:rsidRDefault="00E935ED" w:rsidP="00AD3700">
      <w:pPr>
        <w:jc w:val="center"/>
        <w:rPr>
          <w:b/>
          <w:bCs/>
          <w:sz w:val="48"/>
          <w:szCs w:val="48"/>
          <w:lang w:val="en-US"/>
        </w:rPr>
      </w:pPr>
      <w:r w:rsidRPr="00AD3700">
        <w:rPr>
          <w:b/>
          <w:bCs/>
          <w:sz w:val="48"/>
          <w:szCs w:val="48"/>
          <w:lang w:val="en-US"/>
        </w:rPr>
        <w:t>Master</w:t>
      </w:r>
      <w:r w:rsidR="00836B75">
        <w:rPr>
          <w:b/>
          <w:bCs/>
          <w:sz w:val="48"/>
          <w:szCs w:val="48"/>
          <w:lang w:val="en-US"/>
        </w:rPr>
        <w:t>/Hons/Research assistant</w:t>
      </w:r>
      <w:r w:rsidRPr="00AD3700">
        <w:rPr>
          <w:b/>
          <w:bCs/>
          <w:sz w:val="48"/>
          <w:szCs w:val="48"/>
          <w:lang w:val="en-US"/>
        </w:rPr>
        <w:t xml:space="preserve"> project</w:t>
      </w:r>
    </w:p>
    <w:p w14:paraId="43C59C8B" w14:textId="157CCB7F" w:rsidR="00592185" w:rsidRPr="000D7090" w:rsidRDefault="00AF3F64" w:rsidP="00AD3700">
      <w:pPr>
        <w:jc w:val="center"/>
        <w:rPr>
          <w:b/>
          <w:bCs/>
          <w:sz w:val="48"/>
          <w:szCs w:val="48"/>
          <w:u w:val="single"/>
          <w:lang w:val="en-US"/>
        </w:rPr>
      </w:pPr>
      <w:r w:rsidRPr="000D7090">
        <w:rPr>
          <w:b/>
          <w:bCs/>
          <w:sz w:val="48"/>
          <w:szCs w:val="48"/>
          <w:u w:val="single"/>
          <w:lang w:val="en-US"/>
        </w:rPr>
        <w:t>Fate of erionite in New Zealand soil</w:t>
      </w:r>
    </w:p>
    <w:p w14:paraId="0921E177" w14:textId="77777777" w:rsidR="000207B1" w:rsidRPr="00AD3700" w:rsidRDefault="000207B1" w:rsidP="00AD3700">
      <w:pPr>
        <w:jc w:val="center"/>
        <w:rPr>
          <w:b/>
          <w:bCs/>
          <w:sz w:val="48"/>
          <w:szCs w:val="48"/>
          <w:lang w:val="en-US"/>
        </w:rPr>
      </w:pPr>
    </w:p>
    <w:p w14:paraId="39CD1B9A" w14:textId="2CDD22CC" w:rsidR="00AF3F64" w:rsidRDefault="00A42C78">
      <w:pPr>
        <w:rPr>
          <w:lang w:val="en-US"/>
        </w:rPr>
      </w:pPr>
      <w:r>
        <w:rPr>
          <w:lang w:val="en-US"/>
        </w:rPr>
        <w:t xml:space="preserve">Interested in studying the environmental fate of </w:t>
      </w:r>
      <w:r w:rsidR="00CB07E5">
        <w:rPr>
          <w:lang w:val="en-US"/>
        </w:rPr>
        <w:t>erionite, the new asbestos?</w:t>
      </w:r>
      <w:r>
        <w:rPr>
          <w:lang w:val="en-US"/>
        </w:rPr>
        <w:t xml:space="preserve"> This project involving laboratory work at the University of Auckland may be for you!</w:t>
      </w:r>
    </w:p>
    <w:p w14:paraId="4CB29C33" w14:textId="2DA853B5" w:rsidR="00A42C78" w:rsidRDefault="00A42C78">
      <w:pPr>
        <w:rPr>
          <w:lang w:val="en-US"/>
        </w:rPr>
      </w:pPr>
      <w:r w:rsidRPr="00A42C78">
        <w:rPr>
          <w:b/>
          <w:bCs/>
          <w:lang w:val="en-US"/>
        </w:rPr>
        <w:t xml:space="preserve">Background: </w:t>
      </w:r>
      <w:r w:rsidR="00AF3F64">
        <w:rPr>
          <w:lang w:val="en-US"/>
        </w:rPr>
        <w:t xml:space="preserve">Erionite is a naturally occurring mineral fiber </w:t>
      </w:r>
      <w:r>
        <w:rPr>
          <w:lang w:val="en-US"/>
        </w:rPr>
        <w:t>with a</w:t>
      </w:r>
      <w:r w:rsidR="00AF3F64">
        <w:rPr>
          <w:lang w:val="en-US"/>
        </w:rPr>
        <w:t xml:space="preserve"> needle-like morphology</w:t>
      </w:r>
      <w:r>
        <w:rPr>
          <w:lang w:val="en-US"/>
        </w:rPr>
        <w:t xml:space="preserve"> that </w:t>
      </w:r>
      <w:r w:rsidR="00E935ED">
        <w:rPr>
          <w:lang w:val="en-US"/>
        </w:rPr>
        <w:t>is linked with</w:t>
      </w:r>
      <w:r w:rsidR="00AF3F64">
        <w:rPr>
          <w:lang w:val="en-US"/>
        </w:rPr>
        <w:t xml:space="preserve"> malignant mesothelioma</w:t>
      </w:r>
      <w:r w:rsidR="00661D2C">
        <w:rPr>
          <w:lang w:val="en-US"/>
        </w:rPr>
        <w:t xml:space="preserve">: </w:t>
      </w:r>
      <w:r w:rsidR="00AF3F64">
        <w:rPr>
          <w:lang w:val="en-US"/>
        </w:rPr>
        <w:t>a disease typically associated with exposure to asbestos. Erionite was recently found at different location</w:t>
      </w:r>
      <w:r w:rsidR="00637AE0">
        <w:rPr>
          <w:lang w:val="en-US"/>
        </w:rPr>
        <w:t>s</w:t>
      </w:r>
      <w:r w:rsidR="00AF3F64">
        <w:rPr>
          <w:lang w:val="en-US"/>
        </w:rPr>
        <w:t xml:space="preserve"> </w:t>
      </w:r>
      <w:r w:rsidR="003579A8">
        <w:rPr>
          <w:lang w:val="en-US"/>
        </w:rPr>
        <w:t>on</w:t>
      </w:r>
      <w:r w:rsidR="00AF3F64">
        <w:rPr>
          <w:lang w:val="en-US"/>
        </w:rPr>
        <w:t xml:space="preserve"> the North and South Island of New Zealand. </w:t>
      </w:r>
      <w:r w:rsidR="00E935ED">
        <w:rPr>
          <w:lang w:val="en-US"/>
        </w:rPr>
        <w:t>There is thus an urgent need to look a</w:t>
      </w:r>
      <w:r w:rsidR="00AF3F64">
        <w:rPr>
          <w:lang w:val="en-US"/>
        </w:rPr>
        <w:t xml:space="preserve">t the </w:t>
      </w:r>
      <w:r>
        <w:rPr>
          <w:lang w:val="en-US"/>
        </w:rPr>
        <w:t xml:space="preserve">occurrence and </w:t>
      </w:r>
      <w:r w:rsidR="00AF3F64">
        <w:rPr>
          <w:lang w:val="en-US"/>
        </w:rPr>
        <w:t xml:space="preserve">fate of erionite in soil, with </w:t>
      </w:r>
      <w:r w:rsidR="00661D2C">
        <w:rPr>
          <w:lang w:val="en-US"/>
        </w:rPr>
        <w:t xml:space="preserve">the aim </w:t>
      </w:r>
      <w:r w:rsidR="00E935ED">
        <w:rPr>
          <w:lang w:val="en-US"/>
        </w:rPr>
        <w:t>of assessing and managing</w:t>
      </w:r>
      <w:r>
        <w:rPr>
          <w:lang w:val="en-US"/>
        </w:rPr>
        <w:t xml:space="preserve"> the risk to human health. </w:t>
      </w:r>
    </w:p>
    <w:p w14:paraId="4B45D6C6" w14:textId="4E8C0B47" w:rsidR="00637AE0" w:rsidRDefault="00A42C78">
      <w:pPr>
        <w:rPr>
          <w:lang w:val="en-US"/>
        </w:rPr>
      </w:pPr>
      <w:r w:rsidRPr="00A42C78">
        <w:rPr>
          <w:b/>
          <w:bCs/>
          <w:lang w:val="en-US"/>
        </w:rPr>
        <w:t>Master</w:t>
      </w:r>
      <w:r w:rsidR="003579A8">
        <w:rPr>
          <w:b/>
          <w:bCs/>
          <w:lang w:val="en-US"/>
        </w:rPr>
        <w:t>/Hons/Research assistant</w:t>
      </w:r>
      <w:r w:rsidRPr="00A42C78">
        <w:rPr>
          <w:b/>
          <w:bCs/>
          <w:lang w:val="en-US"/>
        </w:rPr>
        <w:t xml:space="preserve"> project opportunity: </w:t>
      </w:r>
      <w:r>
        <w:rPr>
          <w:lang w:val="en-US"/>
        </w:rPr>
        <w:t>you will conduct tests that will help understand what happens to erionite once it is in soil and how w</w:t>
      </w:r>
      <w:r w:rsidR="00AF3F64">
        <w:rPr>
          <w:lang w:val="en-US"/>
        </w:rPr>
        <w:t xml:space="preserve">eathering processes </w:t>
      </w:r>
      <w:r>
        <w:rPr>
          <w:lang w:val="en-US"/>
        </w:rPr>
        <w:t>may affect its chemistry and</w:t>
      </w:r>
      <w:r w:rsidR="000207B1">
        <w:rPr>
          <w:lang w:val="en-US"/>
        </w:rPr>
        <w:t>, thus,</w:t>
      </w:r>
      <w:r w:rsidR="00637AE0">
        <w:rPr>
          <w:lang w:val="en-US"/>
        </w:rPr>
        <w:t xml:space="preserve"> toxicity</w:t>
      </w:r>
      <w:r w:rsidR="00AF3F64">
        <w:rPr>
          <w:lang w:val="en-US"/>
        </w:rPr>
        <w:t>.</w:t>
      </w:r>
      <w:r w:rsidR="00CB07E5">
        <w:rPr>
          <w:lang w:val="en-US"/>
        </w:rPr>
        <w:t xml:space="preserve"> You will get trained in several analytical techniques</w:t>
      </w:r>
      <w:r w:rsidR="00CB07E5" w:rsidRPr="00CB07E5">
        <w:rPr>
          <w:lang w:val="en-US"/>
        </w:rPr>
        <w:t xml:space="preserve">, including scanning electron microscope, ICP-MS, and </w:t>
      </w:r>
      <w:r w:rsidR="00CB07E5">
        <w:rPr>
          <w:lang w:val="en-US"/>
        </w:rPr>
        <w:t>XRD.</w:t>
      </w:r>
    </w:p>
    <w:p w14:paraId="3757B4FA" w14:textId="55C6F2E8" w:rsidR="00A42C78" w:rsidRDefault="00A42C78">
      <w:pPr>
        <w:rPr>
          <w:lang w:val="en-US"/>
        </w:rPr>
      </w:pPr>
      <w:r w:rsidRPr="00A42C78">
        <w:rPr>
          <w:b/>
          <w:bCs/>
          <w:lang w:val="en-US"/>
        </w:rPr>
        <w:t>You:</w:t>
      </w:r>
      <w:r>
        <w:rPr>
          <w:lang w:val="en-US"/>
        </w:rPr>
        <w:t xml:space="preserve"> our ideal candidate has a strong interest in </w:t>
      </w:r>
      <w:r w:rsidRPr="00DB0F40">
        <w:rPr>
          <w:b/>
          <w:bCs/>
          <w:lang w:val="en-US"/>
        </w:rPr>
        <w:t>soil chemistry</w:t>
      </w:r>
      <w:r w:rsidR="00E935ED" w:rsidRPr="00DB0F40">
        <w:rPr>
          <w:b/>
          <w:bCs/>
          <w:lang w:val="en-US"/>
        </w:rPr>
        <w:t xml:space="preserve"> </w:t>
      </w:r>
      <w:r w:rsidR="000207B1" w:rsidRPr="00DB0F40">
        <w:rPr>
          <w:b/>
          <w:bCs/>
          <w:lang w:val="en-US"/>
        </w:rPr>
        <w:t xml:space="preserve">and/or geochemistry </w:t>
      </w:r>
      <w:r w:rsidR="00E935ED" w:rsidRPr="00DB0F40">
        <w:rPr>
          <w:b/>
          <w:bCs/>
          <w:lang w:val="en-US"/>
        </w:rPr>
        <w:t>and/or</w:t>
      </w:r>
      <w:r w:rsidRPr="00DB0F40">
        <w:rPr>
          <w:b/>
          <w:bCs/>
          <w:lang w:val="en-US"/>
        </w:rPr>
        <w:t xml:space="preserve"> </w:t>
      </w:r>
      <w:r w:rsidR="00E935ED" w:rsidRPr="00DB0F40">
        <w:rPr>
          <w:b/>
          <w:bCs/>
          <w:lang w:val="en-US"/>
        </w:rPr>
        <w:t xml:space="preserve">environmental </w:t>
      </w:r>
      <w:r w:rsidR="00DB0F40" w:rsidRPr="00DB0F40">
        <w:rPr>
          <w:b/>
          <w:bCs/>
          <w:lang w:val="en-US"/>
        </w:rPr>
        <w:t>chemistry</w:t>
      </w:r>
      <w:r w:rsidR="00E935ED">
        <w:rPr>
          <w:lang w:val="en-US"/>
        </w:rPr>
        <w:t>. You are keen to i</w:t>
      </w:r>
      <w:r>
        <w:rPr>
          <w:lang w:val="en-US"/>
        </w:rPr>
        <w:t xml:space="preserve">ntegrate a multidisciplinary team </w:t>
      </w:r>
      <w:r w:rsidR="00E935ED">
        <w:rPr>
          <w:lang w:val="en-US"/>
        </w:rPr>
        <w:t>of researchers and students</w:t>
      </w:r>
      <w:r w:rsidR="003579A8">
        <w:rPr>
          <w:lang w:val="en-US"/>
        </w:rPr>
        <w:t xml:space="preserve">. </w:t>
      </w:r>
      <w:r w:rsidR="00DB0F40">
        <w:rPr>
          <w:lang w:val="en-US"/>
        </w:rPr>
        <w:t>Depending on the duration of the project, there are o</w:t>
      </w:r>
      <w:r w:rsidR="00CB07E5">
        <w:rPr>
          <w:lang w:val="en-US"/>
        </w:rPr>
        <w:t xml:space="preserve">pportunities to collaborate with researchers in Europe. </w:t>
      </w:r>
      <w:r w:rsidR="003579A8">
        <w:rPr>
          <w:lang w:val="en-US"/>
        </w:rPr>
        <w:t>Scholarship/remuneration is available for the right candidate</w:t>
      </w:r>
      <w:r w:rsidR="00DB0F40">
        <w:rPr>
          <w:lang w:val="en-US"/>
        </w:rPr>
        <w:t>(s)</w:t>
      </w:r>
      <w:r>
        <w:rPr>
          <w:lang w:val="en-US"/>
        </w:rPr>
        <w:t xml:space="preserve">. </w:t>
      </w:r>
    </w:p>
    <w:p w14:paraId="52AA1782" w14:textId="3DA7D2AD" w:rsidR="00637AE0" w:rsidRDefault="00A42C78">
      <w:pPr>
        <w:rPr>
          <w:lang w:val="en-US"/>
        </w:rPr>
      </w:pPr>
      <w:r w:rsidRPr="00A42C78">
        <w:rPr>
          <w:b/>
          <w:bCs/>
          <w:lang w:val="en-US"/>
        </w:rPr>
        <w:t xml:space="preserve">The research team and supervisors: </w:t>
      </w:r>
      <w:r w:rsidR="00637AE0">
        <w:rPr>
          <w:lang w:val="en-US"/>
        </w:rPr>
        <w:t xml:space="preserve">This </w:t>
      </w:r>
      <w:r>
        <w:rPr>
          <w:lang w:val="en-US"/>
        </w:rPr>
        <w:t xml:space="preserve">is </w:t>
      </w:r>
      <w:r w:rsidR="003579A8">
        <w:rPr>
          <w:lang w:val="en-US"/>
        </w:rPr>
        <w:t xml:space="preserve">part of </w:t>
      </w:r>
      <w:r>
        <w:rPr>
          <w:lang w:val="en-US"/>
        </w:rPr>
        <w:t>a</w:t>
      </w:r>
      <w:r w:rsidR="00637AE0">
        <w:rPr>
          <w:lang w:val="en-US"/>
        </w:rPr>
        <w:t xml:space="preserve"> large multidisciplinary </w:t>
      </w:r>
      <w:r w:rsidR="003579A8">
        <w:rPr>
          <w:lang w:val="en-US"/>
        </w:rPr>
        <w:t xml:space="preserve">project </w:t>
      </w:r>
      <w:r w:rsidR="00637AE0">
        <w:rPr>
          <w:lang w:val="en-US"/>
        </w:rPr>
        <w:t>on the occurrence, fate and risk associate</w:t>
      </w:r>
      <w:r w:rsidR="00661D2C">
        <w:rPr>
          <w:lang w:val="en-US"/>
        </w:rPr>
        <w:t>d</w:t>
      </w:r>
      <w:r w:rsidR="00637AE0">
        <w:rPr>
          <w:lang w:val="en-US"/>
        </w:rPr>
        <w:t xml:space="preserve"> with erionite</w:t>
      </w:r>
      <w:r w:rsidR="000C7993">
        <w:rPr>
          <w:lang w:val="en-US"/>
        </w:rPr>
        <w:t>.</w:t>
      </w:r>
      <w:r w:rsidR="00637AE0">
        <w:rPr>
          <w:lang w:val="en-US"/>
        </w:rPr>
        <w:t xml:space="preserve"> </w:t>
      </w:r>
      <w:hyperlink r:id="rId4" w:history="1">
        <w:r w:rsidR="00CB07E5" w:rsidRPr="009E02FC">
          <w:rPr>
            <w:rStyle w:val="Hyperlink"/>
            <w:lang w:val="en-US"/>
          </w:rPr>
          <w:t>https://www.auckland.ac.nz/en/news/2020/09/24/what-lies-beneath-the-new-asbestos.html</w:t>
        </w:r>
      </w:hyperlink>
    </w:p>
    <w:p w14:paraId="7337CBDB" w14:textId="7C50C3E8" w:rsidR="00637AE0" w:rsidRPr="00E935ED" w:rsidRDefault="00637AE0">
      <w:pPr>
        <w:rPr>
          <w:lang w:val="de-AT"/>
        </w:rPr>
      </w:pPr>
      <w:r w:rsidRPr="00E935ED">
        <w:rPr>
          <w:lang w:val="de-AT"/>
        </w:rPr>
        <w:t xml:space="preserve">Melanie Kah: </w:t>
      </w:r>
      <w:hyperlink r:id="rId5" w:history="1">
        <w:r w:rsidRPr="00E935ED">
          <w:rPr>
            <w:rStyle w:val="Hyperlink"/>
            <w:lang w:val="de-AT"/>
          </w:rPr>
          <w:t>https://profiles.auckland.ac.nz/melanie-kah</w:t>
        </w:r>
      </w:hyperlink>
    </w:p>
    <w:p w14:paraId="5802804F" w14:textId="7245D6DD" w:rsidR="00637AE0" w:rsidRPr="00E935ED" w:rsidRDefault="00637AE0">
      <w:r w:rsidRPr="00E935ED">
        <w:t>Martin Brook</w:t>
      </w:r>
      <w:r w:rsidR="00E935ED" w:rsidRPr="00E935ED">
        <w:t>:</w:t>
      </w:r>
      <w:r w:rsidRPr="00E935ED">
        <w:t xml:space="preserve"> </w:t>
      </w:r>
      <w:hyperlink r:id="rId6" w:history="1">
        <w:r w:rsidRPr="00E935ED">
          <w:rPr>
            <w:rStyle w:val="Hyperlink"/>
          </w:rPr>
          <w:t>https://profiles.auckland.ac.nz/m-brook</w:t>
        </w:r>
      </w:hyperlink>
    </w:p>
    <w:p w14:paraId="53B3C7E7" w14:textId="77777777" w:rsidR="00DB0F40" w:rsidRDefault="00DB0F40"/>
    <w:p w14:paraId="48B87C2D" w14:textId="033AD26F" w:rsidR="00661D2C" w:rsidRDefault="000C7993">
      <w:pPr>
        <w:rPr>
          <w:u w:val="single"/>
        </w:rPr>
      </w:pPr>
      <w:r>
        <w:t>The project</w:t>
      </w:r>
      <w:r w:rsidR="00DB0F40">
        <w:t xml:space="preserve"> could start immediately (April 2024) or later in the year. If you are qualified and interested, please s</w:t>
      </w:r>
      <w:r w:rsidR="003579A8" w:rsidRPr="003579A8">
        <w:t xml:space="preserve">end your CV and motivations to </w:t>
      </w:r>
      <w:hyperlink r:id="rId7" w:history="1">
        <w:r w:rsidR="003579A8" w:rsidRPr="009E02FC">
          <w:rPr>
            <w:rStyle w:val="Hyperlink"/>
          </w:rPr>
          <w:t>melanie.kah@auckland.ac.nz</w:t>
        </w:r>
      </w:hyperlink>
    </w:p>
    <w:p w14:paraId="660896DF" w14:textId="77777777" w:rsidR="003579A8" w:rsidRPr="000207B1" w:rsidRDefault="003579A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0"/>
        <w:gridCol w:w="5826"/>
      </w:tblGrid>
      <w:tr w:rsidR="00AD3700" w14:paraId="42C74EB2" w14:textId="77777777" w:rsidTr="00CB07E5">
        <w:tc>
          <w:tcPr>
            <w:tcW w:w="4508" w:type="dxa"/>
          </w:tcPr>
          <w:p w14:paraId="5685D400" w14:textId="70190EB3" w:rsidR="00AD3700" w:rsidRDefault="00CB07E5" w:rsidP="00CB07E5">
            <w:pPr>
              <w:jc w:val="center"/>
              <w:rPr>
                <w:lang w:val="de-AT"/>
              </w:rPr>
            </w:pPr>
            <w:r>
              <w:rPr>
                <w:noProof/>
              </w:rPr>
              <w:drawing>
                <wp:inline distT="0" distB="0" distL="0" distR="0" wp14:anchorId="0C55D108" wp14:editId="4D6C5B54">
                  <wp:extent cx="1778000" cy="1077319"/>
                  <wp:effectExtent l="0" t="0" r="0" b="8890"/>
                  <wp:docPr id="20513132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313239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914" cy="1102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6722F2BE" w14:textId="732E656B" w:rsidR="00AD3700" w:rsidRDefault="00CB07E5" w:rsidP="00CB07E5">
            <w:pPr>
              <w:jc w:val="center"/>
              <w:rPr>
                <w:lang w:val="de-AT"/>
              </w:rPr>
            </w:pPr>
            <w:r>
              <w:rPr>
                <w:noProof/>
              </w:rPr>
              <w:drawing>
                <wp:inline distT="0" distB="0" distL="0" distR="0" wp14:anchorId="55F5A6E4" wp14:editId="68AA9743">
                  <wp:extent cx="3555365" cy="1123770"/>
                  <wp:effectExtent l="0" t="0" r="6985" b="635"/>
                  <wp:docPr id="619908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990894" name=""/>
                          <pic:cNvPicPr/>
                        </pic:nvPicPr>
                        <pic:blipFill rotWithShape="1">
                          <a:blip r:embed="rId9"/>
                          <a:srcRect t="4840"/>
                          <a:stretch/>
                        </pic:blipFill>
                        <pic:spPr bwMode="auto">
                          <a:xfrm>
                            <a:off x="0" y="0"/>
                            <a:ext cx="3569338" cy="11281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3700" w:rsidRPr="00AD3700" w14:paraId="3AE64ADD" w14:textId="77777777" w:rsidTr="00AD3700">
        <w:tc>
          <w:tcPr>
            <w:tcW w:w="4508" w:type="dxa"/>
          </w:tcPr>
          <w:p w14:paraId="66C8230E" w14:textId="088C15D0" w:rsidR="00AD3700" w:rsidRDefault="00CB07E5" w:rsidP="00CB07E5">
            <w:pPr>
              <w:jc w:val="center"/>
              <w:rPr>
                <w:noProof/>
              </w:rPr>
            </w:pPr>
            <w:r>
              <w:rPr>
                <w:noProof/>
              </w:rPr>
              <w:t>Student sampling to find erionite</w:t>
            </w:r>
          </w:p>
        </w:tc>
        <w:tc>
          <w:tcPr>
            <w:tcW w:w="4508" w:type="dxa"/>
          </w:tcPr>
          <w:p w14:paraId="113D10D0" w14:textId="77777777" w:rsidR="00CB07E5" w:rsidRPr="00AF3F64" w:rsidRDefault="00CB07E5" w:rsidP="00CB07E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canning Electron micrograph of woolly erionite recently found in New Zealand</w:t>
            </w:r>
          </w:p>
          <w:p w14:paraId="26F5B325" w14:textId="37A908C8" w:rsidR="00AD3700" w:rsidRDefault="00AD3700" w:rsidP="00AD3700">
            <w:pPr>
              <w:jc w:val="center"/>
              <w:rPr>
                <w:noProof/>
              </w:rPr>
            </w:pPr>
          </w:p>
        </w:tc>
      </w:tr>
    </w:tbl>
    <w:p w14:paraId="2FD2D182" w14:textId="77777777" w:rsidR="00AD3700" w:rsidRPr="00AF3F64" w:rsidRDefault="00AD3700" w:rsidP="00DB0F40">
      <w:pPr>
        <w:rPr>
          <w:lang w:val="en-US"/>
        </w:rPr>
      </w:pPr>
    </w:p>
    <w:sectPr w:rsidR="00AD3700" w:rsidRPr="00AF3F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3MzCwNDCxMDU0NTRT0lEKTi0uzszPAykwqQUADJLerCwAAAA="/>
  </w:docVars>
  <w:rsids>
    <w:rsidRoot w:val="00137379"/>
    <w:rsid w:val="00001803"/>
    <w:rsid w:val="0000182A"/>
    <w:rsid w:val="00003626"/>
    <w:rsid w:val="00003F8B"/>
    <w:rsid w:val="0001091B"/>
    <w:rsid w:val="000133E3"/>
    <w:rsid w:val="000138B1"/>
    <w:rsid w:val="00013EC8"/>
    <w:rsid w:val="000146AF"/>
    <w:rsid w:val="000171B5"/>
    <w:rsid w:val="0002045C"/>
    <w:rsid w:val="000207B1"/>
    <w:rsid w:val="00021344"/>
    <w:rsid w:val="00023F42"/>
    <w:rsid w:val="000245A0"/>
    <w:rsid w:val="00030101"/>
    <w:rsid w:val="000310E3"/>
    <w:rsid w:val="00032770"/>
    <w:rsid w:val="00041CEB"/>
    <w:rsid w:val="0004635A"/>
    <w:rsid w:val="00067C27"/>
    <w:rsid w:val="0007231A"/>
    <w:rsid w:val="00077D61"/>
    <w:rsid w:val="00080474"/>
    <w:rsid w:val="00080974"/>
    <w:rsid w:val="00080D99"/>
    <w:rsid w:val="00081649"/>
    <w:rsid w:val="000841BC"/>
    <w:rsid w:val="00093147"/>
    <w:rsid w:val="000A026D"/>
    <w:rsid w:val="000A104E"/>
    <w:rsid w:val="000A167C"/>
    <w:rsid w:val="000A488C"/>
    <w:rsid w:val="000A66E1"/>
    <w:rsid w:val="000B0A90"/>
    <w:rsid w:val="000B5F54"/>
    <w:rsid w:val="000B6DAC"/>
    <w:rsid w:val="000B72EE"/>
    <w:rsid w:val="000C093A"/>
    <w:rsid w:val="000C43A4"/>
    <w:rsid w:val="000C7993"/>
    <w:rsid w:val="000D1E1B"/>
    <w:rsid w:val="000D403C"/>
    <w:rsid w:val="000D43FF"/>
    <w:rsid w:val="000D5DD0"/>
    <w:rsid w:val="000D7090"/>
    <w:rsid w:val="000D760F"/>
    <w:rsid w:val="000D7DFC"/>
    <w:rsid w:val="000E3E9A"/>
    <w:rsid w:val="000E78C6"/>
    <w:rsid w:val="000F3CA4"/>
    <w:rsid w:val="000F718E"/>
    <w:rsid w:val="00102DEF"/>
    <w:rsid w:val="001038B8"/>
    <w:rsid w:val="001047BF"/>
    <w:rsid w:val="00104A36"/>
    <w:rsid w:val="0010509F"/>
    <w:rsid w:val="00106B20"/>
    <w:rsid w:val="0011222A"/>
    <w:rsid w:val="00113BE6"/>
    <w:rsid w:val="00114434"/>
    <w:rsid w:val="001145CF"/>
    <w:rsid w:val="00116017"/>
    <w:rsid w:val="0012271B"/>
    <w:rsid w:val="00125CB8"/>
    <w:rsid w:val="00132C7C"/>
    <w:rsid w:val="00133144"/>
    <w:rsid w:val="00134694"/>
    <w:rsid w:val="00137379"/>
    <w:rsid w:val="0014353A"/>
    <w:rsid w:val="00143E2C"/>
    <w:rsid w:val="001468B3"/>
    <w:rsid w:val="00151D88"/>
    <w:rsid w:val="001540DF"/>
    <w:rsid w:val="00156DD6"/>
    <w:rsid w:val="00160AF1"/>
    <w:rsid w:val="00160FFB"/>
    <w:rsid w:val="00165554"/>
    <w:rsid w:val="00174658"/>
    <w:rsid w:val="001870E9"/>
    <w:rsid w:val="00192891"/>
    <w:rsid w:val="001968B7"/>
    <w:rsid w:val="00196915"/>
    <w:rsid w:val="001A049F"/>
    <w:rsid w:val="001A3079"/>
    <w:rsid w:val="001A5C59"/>
    <w:rsid w:val="001B2A25"/>
    <w:rsid w:val="001B5DC4"/>
    <w:rsid w:val="001C7AF2"/>
    <w:rsid w:val="001D2B7A"/>
    <w:rsid w:val="001E21CB"/>
    <w:rsid w:val="001E2FD5"/>
    <w:rsid w:val="001F34D7"/>
    <w:rsid w:val="002007FE"/>
    <w:rsid w:val="002038D9"/>
    <w:rsid w:val="00203947"/>
    <w:rsid w:val="0021606B"/>
    <w:rsid w:val="002231D0"/>
    <w:rsid w:val="00225403"/>
    <w:rsid w:val="002256E9"/>
    <w:rsid w:val="00226493"/>
    <w:rsid w:val="00226EB5"/>
    <w:rsid w:val="00233AE0"/>
    <w:rsid w:val="002403EF"/>
    <w:rsid w:val="0024220D"/>
    <w:rsid w:val="002434EA"/>
    <w:rsid w:val="00243603"/>
    <w:rsid w:val="0024599D"/>
    <w:rsid w:val="00250000"/>
    <w:rsid w:val="002504DA"/>
    <w:rsid w:val="00251337"/>
    <w:rsid w:val="00254BFD"/>
    <w:rsid w:val="00255FFA"/>
    <w:rsid w:val="00262A03"/>
    <w:rsid w:val="00263AFA"/>
    <w:rsid w:val="0026544D"/>
    <w:rsid w:val="00271219"/>
    <w:rsid w:val="00274358"/>
    <w:rsid w:val="00277052"/>
    <w:rsid w:val="00277916"/>
    <w:rsid w:val="00284CFC"/>
    <w:rsid w:val="002915DB"/>
    <w:rsid w:val="002A4289"/>
    <w:rsid w:val="002A73DD"/>
    <w:rsid w:val="002B2DBF"/>
    <w:rsid w:val="002C0BE6"/>
    <w:rsid w:val="002C201B"/>
    <w:rsid w:val="002C2B57"/>
    <w:rsid w:val="002C37AD"/>
    <w:rsid w:val="002D1131"/>
    <w:rsid w:val="002D3F69"/>
    <w:rsid w:val="002D4FA1"/>
    <w:rsid w:val="002E00B0"/>
    <w:rsid w:val="002E3BD9"/>
    <w:rsid w:val="002F2410"/>
    <w:rsid w:val="002F3311"/>
    <w:rsid w:val="002F717D"/>
    <w:rsid w:val="002F7813"/>
    <w:rsid w:val="002F7C0B"/>
    <w:rsid w:val="0030088E"/>
    <w:rsid w:val="00305387"/>
    <w:rsid w:val="00305D36"/>
    <w:rsid w:val="0030767F"/>
    <w:rsid w:val="0031696A"/>
    <w:rsid w:val="00317F96"/>
    <w:rsid w:val="00320AB4"/>
    <w:rsid w:val="00321FD9"/>
    <w:rsid w:val="00321FEA"/>
    <w:rsid w:val="00322617"/>
    <w:rsid w:val="00327A7F"/>
    <w:rsid w:val="00330AFC"/>
    <w:rsid w:val="00332802"/>
    <w:rsid w:val="0033697F"/>
    <w:rsid w:val="0033747D"/>
    <w:rsid w:val="00342CFC"/>
    <w:rsid w:val="00344F27"/>
    <w:rsid w:val="003509A0"/>
    <w:rsid w:val="003559D1"/>
    <w:rsid w:val="003579A8"/>
    <w:rsid w:val="003600CF"/>
    <w:rsid w:val="00360FDF"/>
    <w:rsid w:val="003645D6"/>
    <w:rsid w:val="00364DB8"/>
    <w:rsid w:val="00365529"/>
    <w:rsid w:val="003820AA"/>
    <w:rsid w:val="003903A9"/>
    <w:rsid w:val="00395591"/>
    <w:rsid w:val="003A0ADC"/>
    <w:rsid w:val="003A3182"/>
    <w:rsid w:val="003A6730"/>
    <w:rsid w:val="003B0131"/>
    <w:rsid w:val="003B5678"/>
    <w:rsid w:val="003B7BF6"/>
    <w:rsid w:val="003C0B85"/>
    <w:rsid w:val="003C3085"/>
    <w:rsid w:val="003C4930"/>
    <w:rsid w:val="003C4EA1"/>
    <w:rsid w:val="003C54CF"/>
    <w:rsid w:val="003C76ED"/>
    <w:rsid w:val="003C7750"/>
    <w:rsid w:val="003D0AB5"/>
    <w:rsid w:val="003D5F58"/>
    <w:rsid w:val="003D7A8F"/>
    <w:rsid w:val="003E1E80"/>
    <w:rsid w:val="003E3603"/>
    <w:rsid w:val="003E53BB"/>
    <w:rsid w:val="003F2022"/>
    <w:rsid w:val="003F49C8"/>
    <w:rsid w:val="003F6188"/>
    <w:rsid w:val="004017F3"/>
    <w:rsid w:val="00404E6F"/>
    <w:rsid w:val="00410F41"/>
    <w:rsid w:val="00415814"/>
    <w:rsid w:val="0041692E"/>
    <w:rsid w:val="00417D2C"/>
    <w:rsid w:val="00425F2B"/>
    <w:rsid w:val="00426C93"/>
    <w:rsid w:val="00426F54"/>
    <w:rsid w:val="00433F46"/>
    <w:rsid w:val="00437421"/>
    <w:rsid w:val="004457FC"/>
    <w:rsid w:val="0045397B"/>
    <w:rsid w:val="00454162"/>
    <w:rsid w:val="00454ED1"/>
    <w:rsid w:val="004555D0"/>
    <w:rsid w:val="00455601"/>
    <w:rsid w:val="00457207"/>
    <w:rsid w:val="0046467E"/>
    <w:rsid w:val="0047284E"/>
    <w:rsid w:val="0047347F"/>
    <w:rsid w:val="00475A5F"/>
    <w:rsid w:val="00475D1C"/>
    <w:rsid w:val="0047759A"/>
    <w:rsid w:val="00480A88"/>
    <w:rsid w:val="0048161A"/>
    <w:rsid w:val="00485F4D"/>
    <w:rsid w:val="00490D2B"/>
    <w:rsid w:val="00495F92"/>
    <w:rsid w:val="004A42C2"/>
    <w:rsid w:val="004A6337"/>
    <w:rsid w:val="004A7D87"/>
    <w:rsid w:val="004B311F"/>
    <w:rsid w:val="004C2640"/>
    <w:rsid w:val="004C73B7"/>
    <w:rsid w:val="004D0ED6"/>
    <w:rsid w:val="004D523B"/>
    <w:rsid w:val="004D5E87"/>
    <w:rsid w:val="004D63B1"/>
    <w:rsid w:val="004E0A78"/>
    <w:rsid w:val="004E4538"/>
    <w:rsid w:val="004F6427"/>
    <w:rsid w:val="004F72AA"/>
    <w:rsid w:val="00507261"/>
    <w:rsid w:val="00517704"/>
    <w:rsid w:val="005212BC"/>
    <w:rsid w:val="00522052"/>
    <w:rsid w:val="00522A35"/>
    <w:rsid w:val="00525AD4"/>
    <w:rsid w:val="00527097"/>
    <w:rsid w:val="00527F04"/>
    <w:rsid w:val="005323B1"/>
    <w:rsid w:val="005376F7"/>
    <w:rsid w:val="005411FB"/>
    <w:rsid w:val="0054788A"/>
    <w:rsid w:val="00551D26"/>
    <w:rsid w:val="00563557"/>
    <w:rsid w:val="0056576E"/>
    <w:rsid w:val="00565E47"/>
    <w:rsid w:val="00567CA4"/>
    <w:rsid w:val="00570CB8"/>
    <w:rsid w:val="005736BE"/>
    <w:rsid w:val="0057459B"/>
    <w:rsid w:val="005778AF"/>
    <w:rsid w:val="00580C3C"/>
    <w:rsid w:val="00582873"/>
    <w:rsid w:val="00584364"/>
    <w:rsid w:val="00592185"/>
    <w:rsid w:val="005957DB"/>
    <w:rsid w:val="00596161"/>
    <w:rsid w:val="005A0B0B"/>
    <w:rsid w:val="005A18EE"/>
    <w:rsid w:val="005A2023"/>
    <w:rsid w:val="005B1546"/>
    <w:rsid w:val="005C057E"/>
    <w:rsid w:val="005C2039"/>
    <w:rsid w:val="005C252E"/>
    <w:rsid w:val="005C4969"/>
    <w:rsid w:val="005C5132"/>
    <w:rsid w:val="005C699E"/>
    <w:rsid w:val="005D0ABE"/>
    <w:rsid w:val="005D184E"/>
    <w:rsid w:val="005D2D16"/>
    <w:rsid w:val="005D4AD4"/>
    <w:rsid w:val="005D5F5A"/>
    <w:rsid w:val="005D6B0D"/>
    <w:rsid w:val="005E43BE"/>
    <w:rsid w:val="005E44BE"/>
    <w:rsid w:val="005E7868"/>
    <w:rsid w:val="005F6BC4"/>
    <w:rsid w:val="006026AA"/>
    <w:rsid w:val="0061165F"/>
    <w:rsid w:val="00620325"/>
    <w:rsid w:val="006227A4"/>
    <w:rsid w:val="006235AD"/>
    <w:rsid w:val="00624510"/>
    <w:rsid w:val="00631726"/>
    <w:rsid w:val="00636C4C"/>
    <w:rsid w:val="00637AE0"/>
    <w:rsid w:val="00637BB6"/>
    <w:rsid w:val="006412E5"/>
    <w:rsid w:val="006437DE"/>
    <w:rsid w:val="006508E5"/>
    <w:rsid w:val="0065231B"/>
    <w:rsid w:val="00655994"/>
    <w:rsid w:val="006572DF"/>
    <w:rsid w:val="00661D2C"/>
    <w:rsid w:val="00661D3F"/>
    <w:rsid w:val="00670C18"/>
    <w:rsid w:val="006768E3"/>
    <w:rsid w:val="00687D40"/>
    <w:rsid w:val="00692310"/>
    <w:rsid w:val="0069371D"/>
    <w:rsid w:val="00694553"/>
    <w:rsid w:val="006A26D0"/>
    <w:rsid w:val="006A5198"/>
    <w:rsid w:val="006B15A8"/>
    <w:rsid w:val="006B7AC2"/>
    <w:rsid w:val="006C2147"/>
    <w:rsid w:val="006C2B99"/>
    <w:rsid w:val="006C3326"/>
    <w:rsid w:val="006C5D67"/>
    <w:rsid w:val="006C5EEE"/>
    <w:rsid w:val="006D1C57"/>
    <w:rsid w:val="006D3655"/>
    <w:rsid w:val="006D4526"/>
    <w:rsid w:val="006D4680"/>
    <w:rsid w:val="006D5C6C"/>
    <w:rsid w:val="006E056B"/>
    <w:rsid w:val="006E0BF7"/>
    <w:rsid w:val="006E7198"/>
    <w:rsid w:val="006F05FC"/>
    <w:rsid w:val="006F2245"/>
    <w:rsid w:val="006F66A0"/>
    <w:rsid w:val="006F6D5B"/>
    <w:rsid w:val="007026B3"/>
    <w:rsid w:val="0070626B"/>
    <w:rsid w:val="00706403"/>
    <w:rsid w:val="00712790"/>
    <w:rsid w:val="0071649D"/>
    <w:rsid w:val="00716DFF"/>
    <w:rsid w:val="00722DA2"/>
    <w:rsid w:val="00727270"/>
    <w:rsid w:val="0072768B"/>
    <w:rsid w:val="007306A7"/>
    <w:rsid w:val="00732CEC"/>
    <w:rsid w:val="007357AB"/>
    <w:rsid w:val="007400DB"/>
    <w:rsid w:val="007413BF"/>
    <w:rsid w:val="00743773"/>
    <w:rsid w:val="0074565D"/>
    <w:rsid w:val="00745889"/>
    <w:rsid w:val="00746FAD"/>
    <w:rsid w:val="00747352"/>
    <w:rsid w:val="007547EB"/>
    <w:rsid w:val="00755409"/>
    <w:rsid w:val="007554F2"/>
    <w:rsid w:val="00760740"/>
    <w:rsid w:val="007634C9"/>
    <w:rsid w:val="007651C3"/>
    <w:rsid w:val="0077596F"/>
    <w:rsid w:val="00777A31"/>
    <w:rsid w:val="007827D6"/>
    <w:rsid w:val="00782AA9"/>
    <w:rsid w:val="00792D9F"/>
    <w:rsid w:val="00797A9D"/>
    <w:rsid w:val="007A00FA"/>
    <w:rsid w:val="007A0FBE"/>
    <w:rsid w:val="007A3CCD"/>
    <w:rsid w:val="007A4AB7"/>
    <w:rsid w:val="007A7293"/>
    <w:rsid w:val="007B074D"/>
    <w:rsid w:val="007B17CC"/>
    <w:rsid w:val="007B21A8"/>
    <w:rsid w:val="007B4CA8"/>
    <w:rsid w:val="007B587F"/>
    <w:rsid w:val="007B5D6A"/>
    <w:rsid w:val="007C15A5"/>
    <w:rsid w:val="007C3B47"/>
    <w:rsid w:val="007C500C"/>
    <w:rsid w:val="007D2A5B"/>
    <w:rsid w:val="007D5079"/>
    <w:rsid w:val="007D515E"/>
    <w:rsid w:val="007D5800"/>
    <w:rsid w:val="007E0C19"/>
    <w:rsid w:val="007E1D1A"/>
    <w:rsid w:val="007E34E5"/>
    <w:rsid w:val="007E4C36"/>
    <w:rsid w:val="007E5012"/>
    <w:rsid w:val="007E5C55"/>
    <w:rsid w:val="007E6097"/>
    <w:rsid w:val="007F22FC"/>
    <w:rsid w:val="007F6E35"/>
    <w:rsid w:val="00812F9E"/>
    <w:rsid w:val="00831D7F"/>
    <w:rsid w:val="00832536"/>
    <w:rsid w:val="00832764"/>
    <w:rsid w:val="0083566E"/>
    <w:rsid w:val="00836B75"/>
    <w:rsid w:val="00836F34"/>
    <w:rsid w:val="00837D1C"/>
    <w:rsid w:val="00841DC1"/>
    <w:rsid w:val="00842B30"/>
    <w:rsid w:val="00857B95"/>
    <w:rsid w:val="00860AE0"/>
    <w:rsid w:val="008612E2"/>
    <w:rsid w:val="00862F1C"/>
    <w:rsid w:val="00863E94"/>
    <w:rsid w:val="00872A52"/>
    <w:rsid w:val="00874610"/>
    <w:rsid w:val="00875670"/>
    <w:rsid w:val="00875907"/>
    <w:rsid w:val="00877627"/>
    <w:rsid w:val="00877ED5"/>
    <w:rsid w:val="00881068"/>
    <w:rsid w:val="00882B02"/>
    <w:rsid w:val="00885317"/>
    <w:rsid w:val="00891A9D"/>
    <w:rsid w:val="0089396E"/>
    <w:rsid w:val="0089500C"/>
    <w:rsid w:val="008A01BD"/>
    <w:rsid w:val="008A045E"/>
    <w:rsid w:val="008A0E5C"/>
    <w:rsid w:val="008A3D52"/>
    <w:rsid w:val="008A4AF4"/>
    <w:rsid w:val="008A6FA9"/>
    <w:rsid w:val="008B616F"/>
    <w:rsid w:val="008B63F5"/>
    <w:rsid w:val="008C1D21"/>
    <w:rsid w:val="008C2FB6"/>
    <w:rsid w:val="008C30A7"/>
    <w:rsid w:val="008C435D"/>
    <w:rsid w:val="008D2C9B"/>
    <w:rsid w:val="008D3021"/>
    <w:rsid w:val="008D68E0"/>
    <w:rsid w:val="008E3299"/>
    <w:rsid w:val="008F45C2"/>
    <w:rsid w:val="009077FE"/>
    <w:rsid w:val="00920BB1"/>
    <w:rsid w:val="00924297"/>
    <w:rsid w:val="0092467C"/>
    <w:rsid w:val="00924843"/>
    <w:rsid w:val="009315CC"/>
    <w:rsid w:val="009320F8"/>
    <w:rsid w:val="0094443B"/>
    <w:rsid w:val="00946D74"/>
    <w:rsid w:val="00947A31"/>
    <w:rsid w:val="009531AC"/>
    <w:rsid w:val="00953C9D"/>
    <w:rsid w:val="00954065"/>
    <w:rsid w:val="009601C1"/>
    <w:rsid w:val="009618E8"/>
    <w:rsid w:val="00962554"/>
    <w:rsid w:val="00962CA2"/>
    <w:rsid w:val="0096345E"/>
    <w:rsid w:val="0096469A"/>
    <w:rsid w:val="00964B07"/>
    <w:rsid w:val="009671C0"/>
    <w:rsid w:val="0096789F"/>
    <w:rsid w:val="00967EED"/>
    <w:rsid w:val="009722FD"/>
    <w:rsid w:val="00976C0A"/>
    <w:rsid w:val="0097706E"/>
    <w:rsid w:val="00977A41"/>
    <w:rsid w:val="00980911"/>
    <w:rsid w:val="00982D31"/>
    <w:rsid w:val="00993ED8"/>
    <w:rsid w:val="009A48D0"/>
    <w:rsid w:val="009A7D7A"/>
    <w:rsid w:val="009B0B26"/>
    <w:rsid w:val="009B1429"/>
    <w:rsid w:val="009B16C7"/>
    <w:rsid w:val="009B17EA"/>
    <w:rsid w:val="009B1F1A"/>
    <w:rsid w:val="009B6754"/>
    <w:rsid w:val="009B7C5A"/>
    <w:rsid w:val="009B7D35"/>
    <w:rsid w:val="009C1AD6"/>
    <w:rsid w:val="009C522A"/>
    <w:rsid w:val="009C76EE"/>
    <w:rsid w:val="009D13B1"/>
    <w:rsid w:val="009D4B83"/>
    <w:rsid w:val="009E2238"/>
    <w:rsid w:val="009E3884"/>
    <w:rsid w:val="009F17B8"/>
    <w:rsid w:val="009F1C2A"/>
    <w:rsid w:val="009F6C4F"/>
    <w:rsid w:val="009F6DDB"/>
    <w:rsid w:val="009F7139"/>
    <w:rsid w:val="00A004F9"/>
    <w:rsid w:val="00A03015"/>
    <w:rsid w:val="00A035CC"/>
    <w:rsid w:val="00A1067F"/>
    <w:rsid w:val="00A10A87"/>
    <w:rsid w:val="00A15B6E"/>
    <w:rsid w:val="00A23C27"/>
    <w:rsid w:val="00A25460"/>
    <w:rsid w:val="00A34DF8"/>
    <w:rsid w:val="00A36675"/>
    <w:rsid w:val="00A368BC"/>
    <w:rsid w:val="00A40254"/>
    <w:rsid w:val="00A40547"/>
    <w:rsid w:val="00A4071E"/>
    <w:rsid w:val="00A41FC0"/>
    <w:rsid w:val="00A42C78"/>
    <w:rsid w:val="00A43638"/>
    <w:rsid w:val="00A47A06"/>
    <w:rsid w:val="00A52250"/>
    <w:rsid w:val="00A65F5E"/>
    <w:rsid w:val="00A7166C"/>
    <w:rsid w:val="00A75353"/>
    <w:rsid w:val="00A75A70"/>
    <w:rsid w:val="00A810DB"/>
    <w:rsid w:val="00A81EB6"/>
    <w:rsid w:val="00A82CE4"/>
    <w:rsid w:val="00A85557"/>
    <w:rsid w:val="00A868B8"/>
    <w:rsid w:val="00A971AB"/>
    <w:rsid w:val="00AA33D5"/>
    <w:rsid w:val="00AA7345"/>
    <w:rsid w:val="00AA73D5"/>
    <w:rsid w:val="00AA7B60"/>
    <w:rsid w:val="00AB6AFD"/>
    <w:rsid w:val="00AB762E"/>
    <w:rsid w:val="00AC07E2"/>
    <w:rsid w:val="00AC1E79"/>
    <w:rsid w:val="00AC4F08"/>
    <w:rsid w:val="00AC5CE7"/>
    <w:rsid w:val="00AC5D9B"/>
    <w:rsid w:val="00AC6748"/>
    <w:rsid w:val="00AD07DA"/>
    <w:rsid w:val="00AD0F03"/>
    <w:rsid w:val="00AD3700"/>
    <w:rsid w:val="00AD39CA"/>
    <w:rsid w:val="00AD4A73"/>
    <w:rsid w:val="00AE4725"/>
    <w:rsid w:val="00AE6B01"/>
    <w:rsid w:val="00AE6B85"/>
    <w:rsid w:val="00AF3F64"/>
    <w:rsid w:val="00AF6F90"/>
    <w:rsid w:val="00AF71B7"/>
    <w:rsid w:val="00B039BF"/>
    <w:rsid w:val="00B06F44"/>
    <w:rsid w:val="00B13DE4"/>
    <w:rsid w:val="00B219C4"/>
    <w:rsid w:val="00B262CF"/>
    <w:rsid w:val="00B27219"/>
    <w:rsid w:val="00B30AD0"/>
    <w:rsid w:val="00B353DF"/>
    <w:rsid w:val="00B41787"/>
    <w:rsid w:val="00B43035"/>
    <w:rsid w:val="00B43D85"/>
    <w:rsid w:val="00B44F7F"/>
    <w:rsid w:val="00B45D95"/>
    <w:rsid w:val="00B479DD"/>
    <w:rsid w:val="00B51525"/>
    <w:rsid w:val="00B5187D"/>
    <w:rsid w:val="00B53731"/>
    <w:rsid w:val="00B564FA"/>
    <w:rsid w:val="00B57BA5"/>
    <w:rsid w:val="00B60538"/>
    <w:rsid w:val="00B617D6"/>
    <w:rsid w:val="00B6244C"/>
    <w:rsid w:val="00B65981"/>
    <w:rsid w:val="00B67356"/>
    <w:rsid w:val="00B70D9F"/>
    <w:rsid w:val="00B7119B"/>
    <w:rsid w:val="00B72C63"/>
    <w:rsid w:val="00B75106"/>
    <w:rsid w:val="00B758AB"/>
    <w:rsid w:val="00B83529"/>
    <w:rsid w:val="00B84832"/>
    <w:rsid w:val="00B848CE"/>
    <w:rsid w:val="00B90E75"/>
    <w:rsid w:val="00B93D35"/>
    <w:rsid w:val="00B96805"/>
    <w:rsid w:val="00B96879"/>
    <w:rsid w:val="00BA2B32"/>
    <w:rsid w:val="00BA3287"/>
    <w:rsid w:val="00BA3351"/>
    <w:rsid w:val="00BA3D34"/>
    <w:rsid w:val="00BA7B26"/>
    <w:rsid w:val="00BB27BF"/>
    <w:rsid w:val="00BB327E"/>
    <w:rsid w:val="00BB4274"/>
    <w:rsid w:val="00BB6F64"/>
    <w:rsid w:val="00BC0B85"/>
    <w:rsid w:val="00BC26C5"/>
    <w:rsid w:val="00BC4448"/>
    <w:rsid w:val="00BC556A"/>
    <w:rsid w:val="00BD4399"/>
    <w:rsid w:val="00BD4A08"/>
    <w:rsid w:val="00BE07C6"/>
    <w:rsid w:val="00BE3D00"/>
    <w:rsid w:val="00BE463A"/>
    <w:rsid w:val="00BF0A7A"/>
    <w:rsid w:val="00BF0FB2"/>
    <w:rsid w:val="00BF56B3"/>
    <w:rsid w:val="00BF5CA3"/>
    <w:rsid w:val="00C05158"/>
    <w:rsid w:val="00C06757"/>
    <w:rsid w:val="00C10048"/>
    <w:rsid w:val="00C10500"/>
    <w:rsid w:val="00C11376"/>
    <w:rsid w:val="00C132A8"/>
    <w:rsid w:val="00C13DC2"/>
    <w:rsid w:val="00C14FFE"/>
    <w:rsid w:val="00C202C3"/>
    <w:rsid w:val="00C32F9C"/>
    <w:rsid w:val="00C36F4D"/>
    <w:rsid w:val="00C412EC"/>
    <w:rsid w:val="00C455FF"/>
    <w:rsid w:val="00C51C6C"/>
    <w:rsid w:val="00C52946"/>
    <w:rsid w:val="00C53E4F"/>
    <w:rsid w:val="00C54C8B"/>
    <w:rsid w:val="00C579AE"/>
    <w:rsid w:val="00C610EC"/>
    <w:rsid w:val="00C61CAD"/>
    <w:rsid w:val="00C648DB"/>
    <w:rsid w:val="00C6561A"/>
    <w:rsid w:val="00C720E2"/>
    <w:rsid w:val="00C856AD"/>
    <w:rsid w:val="00C859D3"/>
    <w:rsid w:val="00C85C0A"/>
    <w:rsid w:val="00C9538A"/>
    <w:rsid w:val="00CA08FE"/>
    <w:rsid w:val="00CA26EC"/>
    <w:rsid w:val="00CA3A6F"/>
    <w:rsid w:val="00CA548A"/>
    <w:rsid w:val="00CA6F89"/>
    <w:rsid w:val="00CB07E5"/>
    <w:rsid w:val="00CB0EAE"/>
    <w:rsid w:val="00CB30CE"/>
    <w:rsid w:val="00CB3D72"/>
    <w:rsid w:val="00CB6E83"/>
    <w:rsid w:val="00CB7C8A"/>
    <w:rsid w:val="00CC49D2"/>
    <w:rsid w:val="00CD0C2F"/>
    <w:rsid w:val="00CD1848"/>
    <w:rsid w:val="00CD37DA"/>
    <w:rsid w:val="00CD3D2E"/>
    <w:rsid w:val="00CE0259"/>
    <w:rsid w:val="00CF68B7"/>
    <w:rsid w:val="00CF719C"/>
    <w:rsid w:val="00CF769D"/>
    <w:rsid w:val="00D0141A"/>
    <w:rsid w:val="00D02B48"/>
    <w:rsid w:val="00D03795"/>
    <w:rsid w:val="00D06D1F"/>
    <w:rsid w:val="00D11AA0"/>
    <w:rsid w:val="00D12922"/>
    <w:rsid w:val="00D17802"/>
    <w:rsid w:val="00D21D2C"/>
    <w:rsid w:val="00D24909"/>
    <w:rsid w:val="00D267A1"/>
    <w:rsid w:val="00D37B76"/>
    <w:rsid w:val="00D40227"/>
    <w:rsid w:val="00D5755A"/>
    <w:rsid w:val="00D61410"/>
    <w:rsid w:val="00D648B0"/>
    <w:rsid w:val="00D67E19"/>
    <w:rsid w:val="00D712DC"/>
    <w:rsid w:val="00D71A0C"/>
    <w:rsid w:val="00D741B7"/>
    <w:rsid w:val="00D82594"/>
    <w:rsid w:val="00D8360C"/>
    <w:rsid w:val="00D86B53"/>
    <w:rsid w:val="00D96558"/>
    <w:rsid w:val="00D97881"/>
    <w:rsid w:val="00DA2A67"/>
    <w:rsid w:val="00DA4AD7"/>
    <w:rsid w:val="00DA5009"/>
    <w:rsid w:val="00DA67E5"/>
    <w:rsid w:val="00DA7008"/>
    <w:rsid w:val="00DB0F40"/>
    <w:rsid w:val="00DB50E1"/>
    <w:rsid w:val="00DB6835"/>
    <w:rsid w:val="00DB6EC1"/>
    <w:rsid w:val="00DB7C33"/>
    <w:rsid w:val="00DC302B"/>
    <w:rsid w:val="00DC6F8A"/>
    <w:rsid w:val="00DC76BA"/>
    <w:rsid w:val="00DD2C54"/>
    <w:rsid w:val="00DD4DB8"/>
    <w:rsid w:val="00DD701B"/>
    <w:rsid w:val="00DE3B85"/>
    <w:rsid w:val="00DE53D9"/>
    <w:rsid w:val="00DF7722"/>
    <w:rsid w:val="00E0201E"/>
    <w:rsid w:val="00E02C71"/>
    <w:rsid w:val="00E0749B"/>
    <w:rsid w:val="00E172A9"/>
    <w:rsid w:val="00E2163D"/>
    <w:rsid w:val="00E216DB"/>
    <w:rsid w:val="00E27095"/>
    <w:rsid w:val="00E32162"/>
    <w:rsid w:val="00E32BEA"/>
    <w:rsid w:val="00E528D4"/>
    <w:rsid w:val="00E57663"/>
    <w:rsid w:val="00E57702"/>
    <w:rsid w:val="00E60E72"/>
    <w:rsid w:val="00E61B06"/>
    <w:rsid w:val="00E76FA5"/>
    <w:rsid w:val="00E8100B"/>
    <w:rsid w:val="00E82B88"/>
    <w:rsid w:val="00E85CCC"/>
    <w:rsid w:val="00E92D5B"/>
    <w:rsid w:val="00E935ED"/>
    <w:rsid w:val="00E9531B"/>
    <w:rsid w:val="00EA2EBF"/>
    <w:rsid w:val="00EA4554"/>
    <w:rsid w:val="00EB2301"/>
    <w:rsid w:val="00EC135E"/>
    <w:rsid w:val="00EC2784"/>
    <w:rsid w:val="00ED2007"/>
    <w:rsid w:val="00ED26C8"/>
    <w:rsid w:val="00EE16CD"/>
    <w:rsid w:val="00EF13B0"/>
    <w:rsid w:val="00F016DA"/>
    <w:rsid w:val="00F03127"/>
    <w:rsid w:val="00F0587B"/>
    <w:rsid w:val="00F13E0A"/>
    <w:rsid w:val="00F21479"/>
    <w:rsid w:val="00F22D2F"/>
    <w:rsid w:val="00F26E1A"/>
    <w:rsid w:val="00F275F9"/>
    <w:rsid w:val="00F277E9"/>
    <w:rsid w:val="00F30A03"/>
    <w:rsid w:val="00F3116D"/>
    <w:rsid w:val="00F33C14"/>
    <w:rsid w:val="00F43B8B"/>
    <w:rsid w:val="00F4723A"/>
    <w:rsid w:val="00F523BB"/>
    <w:rsid w:val="00F52D13"/>
    <w:rsid w:val="00F547CE"/>
    <w:rsid w:val="00F55F4C"/>
    <w:rsid w:val="00F60AD9"/>
    <w:rsid w:val="00F62717"/>
    <w:rsid w:val="00F62D40"/>
    <w:rsid w:val="00F639CE"/>
    <w:rsid w:val="00F645AA"/>
    <w:rsid w:val="00F656FB"/>
    <w:rsid w:val="00F70DC3"/>
    <w:rsid w:val="00F753DD"/>
    <w:rsid w:val="00F7617C"/>
    <w:rsid w:val="00F80861"/>
    <w:rsid w:val="00F86875"/>
    <w:rsid w:val="00F9075C"/>
    <w:rsid w:val="00F957D9"/>
    <w:rsid w:val="00F964B0"/>
    <w:rsid w:val="00FA18FC"/>
    <w:rsid w:val="00FA41AC"/>
    <w:rsid w:val="00FB0CFD"/>
    <w:rsid w:val="00FB115A"/>
    <w:rsid w:val="00FC2C4C"/>
    <w:rsid w:val="00FC47AE"/>
    <w:rsid w:val="00FC4D08"/>
    <w:rsid w:val="00FC4DA8"/>
    <w:rsid w:val="00FC55FE"/>
    <w:rsid w:val="00FD3950"/>
    <w:rsid w:val="00FD5EA5"/>
    <w:rsid w:val="00FD7C1D"/>
    <w:rsid w:val="00FE055B"/>
    <w:rsid w:val="00FE2763"/>
    <w:rsid w:val="00FE4A75"/>
    <w:rsid w:val="00FF37C2"/>
    <w:rsid w:val="00FF380A"/>
    <w:rsid w:val="00FF5EB7"/>
    <w:rsid w:val="00FF6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85ADCD"/>
  <w15:chartTrackingRefBased/>
  <w15:docId w15:val="{9ABB33FA-82B7-49ED-8FC7-2A5CF2EFF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7A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7AE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D37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hyperlink" Target="mailto:melanie.kah@auckland.ac.nz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rofiles.auckland.ac.nz/m-brook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profiles.auckland.ac.nz/melanie-kah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auckland.ac.nz/en/news/2020/09/24/what-lies-beneath-the-new-asbestos.html" TargetMode="Externa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</Pages>
  <Words>355</Words>
  <Characters>1930</Characters>
  <Application>Microsoft Office Word</Application>
  <DocSecurity>0</DocSecurity>
  <Lines>3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Kah</dc:creator>
  <cp:keywords/>
  <dc:description/>
  <cp:lastModifiedBy>Melanie Kah</cp:lastModifiedBy>
  <cp:revision>5</cp:revision>
  <cp:lastPrinted>2024-03-24T21:30:00Z</cp:lastPrinted>
  <dcterms:created xsi:type="dcterms:W3CDTF">2024-03-14T04:38:00Z</dcterms:created>
  <dcterms:modified xsi:type="dcterms:W3CDTF">2024-03-24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a7393792df72a6ccfa62b6cce1fd44093a1725f62a763b7a9b319c75e99f58</vt:lpwstr>
  </property>
</Properties>
</file>